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025FF988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="005663D1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04809" w14:textId="77777777" w:rsidR="00912E47" w:rsidRDefault="00912E47" w:rsidP="000F2CC4">
      <w:r>
        <w:separator/>
      </w:r>
    </w:p>
  </w:endnote>
  <w:endnote w:type="continuationSeparator" w:id="0">
    <w:p w14:paraId="35965D82" w14:textId="77777777" w:rsidR="00912E47" w:rsidRDefault="00912E4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233F7" w14:textId="77777777" w:rsidR="00912E47" w:rsidRDefault="00912E47" w:rsidP="000F2CC4">
      <w:r>
        <w:separator/>
      </w:r>
    </w:p>
  </w:footnote>
  <w:footnote w:type="continuationSeparator" w:id="0">
    <w:p w14:paraId="1360162D" w14:textId="77777777" w:rsidR="00912E47" w:rsidRDefault="00912E4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WoBQCKpwKD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663D1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2E47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3</TotalTime>
  <Pages>5</Pages>
  <Words>1901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5</cp:revision>
  <cp:lastPrinted>2024-11-03T03:54:00Z</cp:lastPrinted>
  <dcterms:created xsi:type="dcterms:W3CDTF">2023-03-15T15:20:00Z</dcterms:created>
  <dcterms:modified xsi:type="dcterms:W3CDTF">2025-09-1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